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tff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FF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08:04:04Z</dcterms:created>
  <dcterms:modified xsi:type="dcterms:W3CDTF">2025-04-20T08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/home/ming/tools/latex2word/tests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home/ming/tools/latex2word/iee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Referenc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</Properties>
</file>